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5005" w:type="pct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15"/>
        <w:gridCol w:w="3740"/>
        <w:gridCol w:w="3618"/>
      </w:tblGrid>
      <w:tr w:rsidR="00CF2A81" w:rsidRPr="00E910F2" w14:paraId="4585E4EF" w14:textId="77777777" w:rsidTr="00250759">
        <w:trPr>
          <w:trHeight w:val="990"/>
        </w:trPr>
        <w:tc>
          <w:tcPr>
            <w:tcW w:w="5000" w:type="pct"/>
            <w:gridSpan w:val="3"/>
            <w:vAlign w:val="center"/>
          </w:tcPr>
          <w:p w14:paraId="7DF545DB" w14:textId="4F55BB9C" w:rsidR="00CF2A81" w:rsidRPr="00E910F2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31D4" w:rsidRPr="00E910F2" w14:paraId="782B8171" w14:textId="77777777" w:rsidTr="0025075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142C0794" w14:textId="77777777" w:rsidR="00EC31D4" w:rsidRPr="00E910F2" w:rsidRDefault="00EC31D4" w:rsidP="00217A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261B3F" w:rsidRPr="00E910F2" w14:paraId="60105210" w14:textId="77777777" w:rsidTr="0025075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1D399" w14:textId="4246D175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F5EB0" w14:textId="3F6ADC9C" w:rsidR="00EC31D4" w:rsidRPr="00CA4061" w:rsidRDefault="00EC31D4" w:rsidP="00217A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261B3F" w:rsidRPr="00E910F2" w14:paraId="5DF379C0" w14:textId="77777777" w:rsidTr="0025075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12D8E19" w14:textId="4742F989" w:rsidR="0003313A" w:rsidRDefault="0003313A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umarası / Dönemi</w:t>
            </w:r>
          </w:p>
        </w:tc>
        <w:tc>
          <w:tcPr>
            <w:tcW w:w="1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C4900" w14:textId="77777777" w:rsidR="0003313A" w:rsidRDefault="0003313A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15AC0" w14:textId="7A66A377" w:rsidR="0003313A" w:rsidRDefault="00792E17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02296282"/>
                <w:lock w:val="sdtLocked"/>
                <w:placeholder>
                  <w:docPart w:val="51679AE749C1477F8C09E95CAE55A04C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  <w:listItem w:displayText="8." w:value="8."/>
                  <w:listItem w:displayText="9." w:value="9."/>
                  <w:listItem w:displayText="10." w:value="10."/>
                  <w:listItem w:displayText="11." w:value="11."/>
                  <w:listItem w:displayText="12." w:value="12."/>
                </w:dropDownList>
              </w:sdtPr>
              <w:sdtEndPr/>
              <w:sdtContent>
                <w:r w:rsidR="0003313A" w:rsidRPr="003444A8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03313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601266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03313A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250759" w:rsidRPr="00E910F2" w14:paraId="12340D78" w14:textId="77777777" w:rsidTr="0025075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2F05C" w14:textId="77777777" w:rsidR="00250759" w:rsidRPr="00E910F2" w:rsidRDefault="00250759" w:rsidP="0025075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nabilim Dalı / Programı</w:t>
            </w:r>
          </w:p>
        </w:tc>
        <w:tc>
          <w:tcPr>
            <w:tcW w:w="1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BB67D" w14:textId="0FB3D7D8" w:rsidR="00250759" w:rsidRPr="00E910F2" w:rsidRDefault="00792E17" w:rsidP="00250759">
            <w:pPr>
              <w:widowControl w:val="0"/>
              <w:autoSpaceDE w:val="0"/>
              <w:autoSpaceDN w:val="0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667739716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250759" w:rsidRPr="0074238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25075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47735109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250759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16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4B4AC" w14:textId="209BBBB6" w:rsidR="00250759" w:rsidRPr="003444A8" w:rsidRDefault="00792E17" w:rsidP="00250759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2062850273"/>
                <w:lock w:val="sdtLocked"/>
                <w15:color w:val="113E68"/>
                <w:dropDownList>
                  <w:listItem w:displayText="Enstitü Programını Seçiniz" w:value="Enstitü Programı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Orman Ürünleri" w:value="Orman Ürünleri"/>
                  <w:listItem w:displayText="Orman Ürünleri (İngilizce)" w:value="Orman Ürünler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Planlama" w:value="Şehir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250759" w:rsidRPr="0074238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250759"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eastAsia="Trebuchet MS" w:hAnsi="Times New Roman" w:cs="Times New Roman"/>
                  <w:b/>
                  <w:bCs/>
                  <w:w w:val="95"/>
                  <w:sz w:val="20"/>
                  <w:szCs w:val="20"/>
                </w:rPr>
                <w:id w:val="-423729374"/>
                <w:placeholder>
                  <w:docPart w:val="C7C454404E094BB18833EC9B3843C616"/>
                </w:placeholder>
                <w15:appearance w15:val="hidden"/>
              </w:sdtPr>
              <w:sdtEndPr/>
              <w:sdtContent>
                <w:sdt>
                  <w:sdtPr>
                    <w:rPr>
                      <w:rFonts w:ascii="Times New Roman" w:eastAsia="Trebuchet MS" w:hAnsi="Times New Roman" w:cs="Times New Roman"/>
                      <w:w w:val="95"/>
                      <w:sz w:val="20"/>
                      <w:szCs w:val="20"/>
                    </w:rPr>
                    <w:id w:val="-1790200493"/>
                    <w:lock w:val="sdtLocked"/>
                    <w:placeholder>
                      <w:docPart w:val="F82AA0D553274E17B7367D00BC8BA263"/>
                    </w:placeholder>
                    <w15:color w:val="113E68"/>
                    <w:comboBox>
                      <w:listItem w:displayText="Program Seçiniz" w:value="Program Seçiniz"/>
                      <w:listItem w:displayText="Doktora Programı" w:value="Doktora Programı"/>
                      <w:listItem w:displayText="Tezli Yüksek Lisans Programı" w:value="Tezli Yüksek Lisans Programı"/>
                      <w:listItem w:displayText="Tezsiz Yüksek Lisans Programı" w:value="Tezsiz Yüksek Lisans Programı"/>
                    </w:comboBox>
                  </w:sdtPr>
                  <w:sdtEndPr/>
                  <w:sdtContent>
                    <w:r w:rsidR="00250759" w:rsidRPr="0074238F">
                      <w:rPr>
                        <w:rFonts w:ascii="Times New Roman" w:eastAsia="Trebuchet MS" w:hAnsi="Times New Roman" w:cs="Times New Roman"/>
                        <w:w w:val="95"/>
                        <w:sz w:val="20"/>
                        <w:szCs w:val="20"/>
                      </w:rPr>
                      <w:t>Program Seçiniz</w:t>
                    </w:r>
                  </w:sdtContent>
                </w:sdt>
              </w:sdtContent>
            </w:sdt>
          </w:p>
        </w:tc>
      </w:tr>
      <w:tr w:rsidR="00261B3F" w:rsidRPr="00E910F2" w14:paraId="0F12BE6D" w14:textId="77777777" w:rsidTr="0025075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5660B" w14:textId="4F2F3D27" w:rsidR="00B81098" w:rsidRPr="00E910F2" w:rsidRDefault="00B81098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sansüstü Derece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id w:val="1598983824"/>
            <w:placeholder>
              <w:docPart w:val="A7CA9217B8FF4992AD7840AC44B690D8"/>
            </w:placeholder>
            <w:comboBox>
              <w:listItem w:displayText="Derece seçiniz" w:value="Derece seçiniz"/>
              <w:listItem w:displayText="Yüksek Lisans" w:value="Yüksek Lisans"/>
              <w:listItem w:displayText="Lisansa Dayalı Doktora" w:value="Lisansa Dayalı Doktora"/>
              <w:listItem w:displayText="Yüksek Lisansa Dayalı Doktora" w:value="Yüksek Lisansa Dayalı Doktora"/>
            </w:comboBox>
          </w:sdtPr>
          <w:sdtEndPr/>
          <w:sdtContent>
            <w:tc>
              <w:tcPr>
                <w:tcW w:w="3415" w:type="pct"/>
                <w:gridSpan w:val="2"/>
                <w:tcBorders>
                  <w:top w:val="single" w:sz="4" w:space="0" w:color="auto"/>
                  <w:left w:val="single" w:sz="4" w:space="0" w:color="auto"/>
                  <w:bottom w:val="nil"/>
                  <w:right w:val="single" w:sz="4" w:space="0" w:color="auto"/>
                </w:tcBorders>
                <w:vAlign w:val="center"/>
              </w:tcPr>
              <w:p w14:paraId="5B596208" w14:textId="02E8B34D" w:rsidR="00B81098" w:rsidRPr="00E910F2" w:rsidRDefault="00B81098" w:rsidP="00217AB7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Derece seçiniz</w:t>
                </w:r>
              </w:p>
            </w:tc>
          </w:sdtContent>
        </w:sdt>
      </w:tr>
      <w:tr w:rsidR="00172124" w:rsidRPr="00E910F2" w14:paraId="4AFFE19D" w14:textId="77777777" w:rsidTr="0025075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33135" w14:textId="4CB4E384" w:rsidR="00172124" w:rsidRDefault="00172124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dres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03988A" w14:textId="77777777" w:rsidR="00172124" w:rsidRDefault="00172124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845B2" w:rsidRPr="00E910F2" w14:paraId="76D9D216" w14:textId="77777777" w:rsidTr="0025075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57670" w14:textId="2BA6CFD3" w:rsidR="003845B2" w:rsidRDefault="003845B2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lefon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C5D6AE0" w14:textId="77777777" w:rsidR="003845B2" w:rsidRDefault="003845B2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845B2" w:rsidRPr="00E910F2" w14:paraId="6F174C16" w14:textId="77777777" w:rsidTr="0025075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04473" w14:textId="397F9EE7" w:rsidR="003845B2" w:rsidRDefault="003845B2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-Posta</w:t>
            </w:r>
          </w:p>
        </w:tc>
        <w:tc>
          <w:tcPr>
            <w:tcW w:w="341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C3EC4F8" w14:textId="77777777" w:rsidR="003845B2" w:rsidRDefault="003845B2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36C9" w:rsidRPr="00E910F2" w14:paraId="5461E070" w14:textId="77777777" w:rsidTr="0025075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37A87373" w14:textId="14105137" w:rsidR="00F936C9" w:rsidRPr="00330B17" w:rsidRDefault="00F936C9" w:rsidP="00D70E1D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KAYIT </w:t>
            </w:r>
            <w:r w:rsidR="008319E5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DONDURMA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 DİLEKÇESİ</w:t>
            </w:r>
          </w:p>
        </w:tc>
      </w:tr>
      <w:tr w:rsidR="00FC470A" w:rsidRPr="00E910F2" w14:paraId="6F82C785" w14:textId="77777777" w:rsidTr="00D60AB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3963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C28A6" w14:textId="183B42C1" w:rsidR="00FC470A" w:rsidRPr="000E6B1B" w:rsidRDefault="00D23C1A" w:rsidP="007D579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abilim Dalı Başkanlığına</w:t>
            </w:r>
            <w:r w:rsidR="00EC30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</w:t>
            </w:r>
          </w:p>
          <w:sdt>
            <w:sdt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d w:val="-726765268"/>
              <w:lock w:val="sdtLocked"/>
              <w:placeholder>
                <w:docPart w:val="BC8D38B65EE8433EB39FACCCAD319567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4E6016AF" w14:textId="77777777" w:rsidR="00FC470A" w:rsidRPr="000E6B1B" w:rsidRDefault="00FC470A" w:rsidP="007D579E">
                <w:pPr>
                  <w:jc w:val="right"/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967E19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…/…/…</w:t>
                </w:r>
              </w:p>
            </w:sdtContent>
          </w:sdt>
          <w:p w14:paraId="03C3FDB8" w14:textId="4A3F0A9E" w:rsidR="006C4FEF" w:rsidRPr="006C4FEF" w:rsidRDefault="006C4FEF" w:rsidP="006C4FEF">
            <w:pPr>
              <w:ind w:firstLine="5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C4FEF">
              <w:rPr>
                <w:rFonts w:ascii="Times New Roman" w:hAnsi="Times New Roman" w:cs="Times New Roman"/>
                <w:sz w:val="20"/>
                <w:szCs w:val="20"/>
              </w:rPr>
              <w:t xml:space="preserve">Aşağıda belirtmiş olduğum nedenlerden dolayı, </w:t>
            </w:r>
            <w:r w:rsidRPr="00067F4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</w:t>
            </w:r>
            <w:r w:rsidR="00067F4D" w:rsidRPr="00067F4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…/</w:t>
            </w:r>
            <w:r w:rsidRPr="00067F4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</w:t>
            </w:r>
            <w:r w:rsidR="00067F4D" w:rsidRPr="00067F4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…</w:t>
            </w:r>
            <w:r w:rsidR="00067F4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6C4FEF">
              <w:rPr>
                <w:rFonts w:ascii="Times New Roman" w:hAnsi="Times New Roman" w:cs="Times New Roman"/>
                <w:sz w:val="20"/>
                <w:szCs w:val="20"/>
              </w:rPr>
              <w:t xml:space="preserve">Eğitim Öğretim Yılı </w:t>
            </w:r>
            <w:sdt>
              <w:sdtPr>
                <w:rPr>
                  <w:rFonts w:ascii="Times New Roman" w:hAnsi="Times New Roman" w:cs="Times New Roman"/>
                  <w:b/>
                  <w:bCs/>
                  <w:sz w:val="20"/>
                  <w:szCs w:val="20"/>
                </w:rPr>
                <w:id w:val="-1294661648"/>
                <w:lock w:val="sdtLocked"/>
                <w:placeholder>
                  <w:docPart w:val="0F53426B0ED9491DB26908E1765437D7"/>
                </w:placeholder>
                <w:comboBox>
                  <w:listItem w:displayText="Yarıyılı seçiniz" w:value="Yarıyılı seçiniz"/>
                  <w:listItem w:displayText="Güz" w:value="Güz"/>
                  <w:listItem w:displayText="Bahar" w:value="Bahar"/>
                </w:comboBox>
              </w:sdtPr>
              <w:sdtEndPr/>
              <w:sdtContent>
                <w:r w:rsidR="00067F4D" w:rsidRPr="008A6AD9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Yarıyılı seçiniz</w:t>
                </w:r>
              </w:sdtContent>
            </w:sdt>
            <w:r w:rsidR="00067F4D" w:rsidRPr="006C4FE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C03D4"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Pr="006C4FEF">
              <w:rPr>
                <w:rFonts w:ascii="Times New Roman" w:hAnsi="Times New Roman" w:cs="Times New Roman"/>
                <w:sz w:val="20"/>
                <w:szCs w:val="20"/>
              </w:rPr>
              <w:t>arıyıl</w:t>
            </w:r>
            <w:r w:rsidR="000525FA">
              <w:rPr>
                <w:rFonts w:ascii="Times New Roman" w:hAnsi="Times New Roman" w:cs="Times New Roman"/>
                <w:sz w:val="20"/>
                <w:szCs w:val="20"/>
              </w:rPr>
              <w:t>ında</w:t>
            </w:r>
            <w:r w:rsidRPr="006C4FEF">
              <w:rPr>
                <w:rFonts w:ascii="Times New Roman" w:hAnsi="Times New Roman" w:cs="Times New Roman"/>
                <w:sz w:val="20"/>
                <w:szCs w:val="20"/>
              </w:rPr>
              <w:t xml:space="preserve"> kaydımın dondurulması hususunda;</w:t>
            </w:r>
          </w:p>
          <w:p w14:paraId="5689AB10" w14:textId="478EDD8A" w:rsidR="005A18A2" w:rsidRDefault="006C4FEF" w:rsidP="006C4FEF">
            <w:pPr>
              <w:ind w:firstLine="5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C4FEF">
              <w:rPr>
                <w:rFonts w:ascii="Times New Roman" w:hAnsi="Times New Roman" w:cs="Times New Roman"/>
                <w:sz w:val="20"/>
                <w:szCs w:val="20"/>
              </w:rPr>
              <w:t>Gereğini arz ederim.</w:t>
            </w:r>
          </w:p>
          <w:p w14:paraId="179FFD21" w14:textId="77777777" w:rsidR="006C4FEF" w:rsidRDefault="006C4FEF" w:rsidP="006C4FEF">
            <w:pPr>
              <w:ind w:firstLine="595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5F5CC773" w14:textId="3BB2DB3B" w:rsidR="005A18A2" w:rsidRDefault="005A18A2" w:rsidP="00265ECA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A18A2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Kayıt </w:t>
            </w:r>
            <w:r w:rsidR="0046137B">
              <w:rPr>
                <w:rFonts w:ascii="Times New Roman" w:hAnsi="Times New Roman"/>
                <w:b/>
                <w:bCs/>
                <w:sz w:val="20"/>
                <w:szCs w:val="20"/>
              </w:rPr>
              <w:t>Dondurma</w:t>
            </w:r>
            <w:r w:rsidRPr="005A18A2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Nedeni: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</w:p>
          <w:p w14:paraId="579F1638" w14:textId="2F9F59B8" w:rsidR="00265ECA" w:rsidRDefault="00792E17" w:rsidP="00265ECA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460539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3C9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4FEF">
              <w:rPr>
                <w:rFonts w:ascii="Times New Roman" w:hAnsi="Times New Roman"/>
                <w:sz w:val="20"/>
                <w:szCs w:val="20"/>
              </w:rPr>
              <w:t>Sağlık Nedenlerinden Dolayı</w:t>
            </w:r>
          </w:p>
          <w:p w14:paraId="71BF4007" w14:textId="36B4A0EF" w:rsidR="004A3C98" w:rsidRDefault="00792E17" w:rsidP="00265ECA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9541812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3C9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A3C98">
              <w:rPr>
                <w:rFonts w:ascii="Times New Roman" w:hAnsi="Times New Roman"/>
                <w:sz w:val="20"/>
                <w:szCs w:val="20"/>
              </w:rPr>
              <w:t>Askerlik</w:t>
            </w:r>
          </w:p>
          <w:p w14:paraId="10C2B366" w14:textId="68560EC7" w:rsidR="00265ECA" w:rsidRDefault="00792E17" w:rsidP="00265ECA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86248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CF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265ECA">
              <w:rPr>
                <w:rFonts w:ascii="Times New Roman" w:hAnsi="Times New Roman"/>
                <w:sz w:val="20"/>
                <w:szCs w:val="20"/>
              </w:rPr>
              <w:t>Diğer nedenlerle:</w:t>
            </w:r>
          </w:p>
          <w:p w14:paraId="4C92C57D" w14:textId="0F6BAD93" w:rsidR="00265ECA" w:rsidRDefault="00265ECA" w:rsidP="00265ECA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1ABD7AFA" w14:textId="77777777" w:rsidR="00725CF4" w:rsidRPr="00265ECA" w:rsidRDefault="00725CF4" w:rsidP="00265ECA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2B50E457" w14:textId="39DE3E5D" w:rsidR="00FC470A" w:rsidRPr="00967E19" w:rsidRDefault="00172124" w:rsidP="007D579E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enci</w:t>
            </w:r>
          </w:p>
          <w:p w14:paraId="5954B8B8" w14:textId="2FB044B1" w:rsidR="00FC470A" w:rsidRPr="00967E19" w:rsidRDefault="00FC470A" w:rsidP="007D579E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ı Soyadı</w:t>
            </w:r>
          </w:p>
          <w:p w14:paraId="223F3FE4" w14:textId="77777777" w:rsidR="00FC470A" w:rsidRPr="0025555E" w:rsidRDefault="00FC470A" w:rsidP="007D579E">
            <w:pPr>
              <w:ind w:left="598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İmza</w:t>
            </w:r>
          </w:p>
        </w:tc>
      </w:tr>
      <w:tr w:rsidR="00212A61" w:rsidRPr="00E910F2" w14:paraId="52DD4421" w14:textId="77777777" w:rsidTr="00212A6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76205EAF" w14:textId="71221C65" w:rsidR="00212A61" w:rsidRPr="00245731" w:rsidRDefault="00212A61" w:rsidP="003B5C5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DANIŞMAN GÖRÜŞÜ</w:t>
            </w:r>
          </w:p>
        </w:tc>
      </w:tr>
      <w:tr w:rsidR="00212A61" w:rsidRPr="00E910F2" w14:paraId="7ED5C89A" w14:textId="77777777" w:rsidTr="00A6447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515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2C26BF" w14:textId="77777777" w:rsidR="00212A61" w:rsidRPr="000E6B1B" w:rsidRDefault="00792E17" w:rsidP="00212A6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sz w:val="20"/>
                  <w:szCs w:val="20"/>
                </w:rPr>
                <w:id w:val="1012722065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212A61" w:rsidRPr="004A5FFB"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  <w:t>Enstitü Anabilim Dalı'nı Seçiniz</w:t>
                </w:r>
              </w:sdtContent>
            </w:sdt>
            <w:r w:rsidR="00212A61" w:rsidRPr="004A5FF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nabilim</w:t>
            </w:r>
            <w:r w:rsidR="00212A61" w:rsidRPr="000E6B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alı Başkanlığına</w:t>
            </w:r>
            <w:r w:rsidR="00212A6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</w:t>
            </w:r>
          </w:p>
          <w:p w14:paraId="1AD75910" w14:textId="77777777" w:rsidR="00212A61" w:rsidRDefault="00792E17" w:rsidP="00212A61">
            <w:pPr>
              <w:ind w:firstLine="595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sz w:val="20"/>
                  <w:szCs w:val="20"/>
                </w:rPr>
                <w:id w:val="1604688626"/>
                <w:lock w:val="sdtLocked"/>
                <w:placeholder>
                  <w:docPart w:val="E4183178FD574A988B0276391F6A867E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212A61" w:rsidRPr="00967E19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…/…/…</w:t>
                </w:r>
              </w:sdtContent>
            </w:sdt>
            <w:r w:rsidR="00212A61" w:rsidRPr="0017212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2806EF6" w14:textId="5905BA87" w:rsidR="00212A61" w:rsidRDefault="00212A61" w:rsidP="00212A61">
            <w:pPr>
              <w:ind w:firstLine="5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72124">
              <w:rPr>
                <w:rFonts w:ascii="Times New Roman" w:hAnsi="Times New Roman" w:cs="Times New Roman"/>
                <w:sz w:val="20"/>
                <w:szCs w:val="20"/>
              </w:rPr>
              <w:t>Danışmanlığını yürüttüğü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öğrencinin;</w:t>
            </w:r>
            <w:r w:rsidRPr="00172124">
              <w:rPr>
                <w:rFonts w:ascii="Times New Roman" w:hAnsi="Times New Roman" w:cs="Times New Roman"/>
                <w:sz w:val="20"/>
                <w:szCs w:val="20"/>
              </w:rPr>
              <w:t xml:space="preserve"> yukarıda belirttiği nede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e</w:t>
            </w:r>
            <w:r w:rsidRPr="00172124">
              <w:rPr>
                <w:rFonts w:ascii="Times New Roman" w:hAnsi="Times New Roman" w:cs="Times New Roman"/>
                <w:sz w:val="20"/>
                <w:szCs w:val="20"/>
              </w:rPr>
              <w:t xml:space="preserve"> öğrenim süresinin öğrencinin isteği doğrultusunda dondurulması tarafımca uygun görülmüştür.</w:t>
            </w:r>
          </w:p>
          <w:p w14:paraId="07015C94" w14:textId="2B072DE7" w:rsidR="00B23E6C" w:rsidRDefault="00B23E6C" w:rsidP="00B23E6C">
            <w:pPr>
              <w:ind w:firstLine="5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72124">
              <w:rPr>
                <w:rFonts w:ascii="Times New Roman" w:hAnsi="Times New Roman" w:cs="Times New Roman"/>
                <w:sz w:val="20"/>
                <w:szCs w:val="20"/>
              </w:rPr>
              <w:t>Gereğini arz ederim.</w:t>
            </w:r>
          </w:p>
          <w:p w14:paraId="242DBD65" w14:textId="77777777" w:rsidR="00212A61" w:rsidRPr="00967E19" w:rsidRDefault="00212A61" w:rsidP="00212A61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nışman</w:t>
            </w:r>
          </w:p>
          <w:p w14:paraId="5301959F" w14:textId="09C77FFF" w:rsidR="00212A61" w:rsidRPr="00245731" w:rsidRDefault="00212A61" w:rsidP="00212A61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nvanı, </w:t>
            </w: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ı Soyadı</w:t>
            </w:r>
          </w:p>
        </w:tc>
      </w:tr>
      <w:tr w:rsidR="005710B8" w:rsidRPr="00E910F2" w14:paraId="0CC90F9E" w14:textId="77777777" w:rsidTr="0025075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6A758"/>
            <w:vAlign w:val="center"/>
          </w:tcPr>
          <w:p w14:paraId="5C2EDC5F" w14:textId="77777777" w:rsidR="005710B8" w:rsidRPr="00FA640C" w:rsidRDefault="005710B8" w:rsidP="003B5C53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bookmarkStart w:id="0" w:name="_Hlk155640585"/>
            <w:r w:rsidRPr="00245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ABİLİM DALI BAŞKAN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IĞI</w:t>
            </w:r>
          </w:p>
        </w:tc>
      </w:tr>
      <w:bookmarkEnd w:id="0"/>
      <w:tr w:rsidR="005710B8" w:rsidRPr="00E910F2" w14:paraId="103C7B23" w14:textId="77777777" w:rsidTr="00DF688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533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2B82E5" w14:textId="77777777" w:rsidR="004D2EFB" w:rsidRDefault="004D2EFB" w:rsidP="004D2EFB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Lisansüstü Eğitim Enstitüsü Müdürlüğüne,</w:t>
            </w:r>
          </w:p>
          <w:p w14:paraId="08390E30" w14:textId="77777777" w:rsidR="005710B8" w:rsidRDefault="00792E17" w:rsidP="003B5C53">
            <w:pPr>
              <w:ind w:firstLine="595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sz w:val="20"/>
                  <w:szCs w:val="20"/>
                </w:rPr>
                <w:id w:val="359872502"/>
                <w:lock w:val="sdtLocked"/>
                <w:placeholder>
                  <w:docPart w:val="D3B395361FFB48B8AA4C7694B77A05DC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5710B8" w:rsidRPr="00967E19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…/…/…</w:t>
                </w:r>
              </w:sdtContent>
            </w:sdt>
          </w:p>
          <w:p w14:paraId="0FE20B40" w14:textId="33110D4A" w:rsidR="005710B8" w:rsidRDefault="005710B8" w:rsidP="003B5C53">
            <w:pPr>
              <w:ind w:firstLine="5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İlgili öğrenciye ilişkin kayıt dondurma </w:t>
            </w:r>
            <w:r w:rsidR="002D59DE">
              <w:rPr>
                <w:rFonts w:ascii="Times New Roman" w:hAnsi="Times New Roman" w:cs="Times New Roman"/>
                <w:sz w:val="20"/>
                <w:szCs w:val="20"/>
              </w:rPr>
              <w:t>dilekçesi</w:t>
            </w:r>
            <w:r w:rsidR="00FE67F3">
              <w:rPr>
                <w:rFonts w:ascii="Times New Roman" w:hAnsi="Times New Roman" w:cs="Times New Roman"/>
                <w:sz w:val="20"/>
                <w:szCs w:val="20"/>
              </w:rPr>
              <w:t>nin işleme alınması hususunda,</w:t>
            </w:r>
          </w:p>
          <w:p w14:paraId="6DD6587C" w14:textId="77777777" w:rsidR="005710B8" w:rsidRDefault="005710B8" w:rsidP="003B5C53">
            <w:pPr>
              <w:ind w:firstLine="5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72124">
              <w:rPr>
                <w:rFonts w:ascii="Times New Roman" w:hAnsi="Times New Roman" w:cs="Times New Roman"/>
                <w:sz w:val="20"/>
                <w:szCs w:val="20"/>
              </w:rPr>
              <w:t>Gereğini arz ederim.</w:t>
            </w:r>
          </w:p>
          <w:p w14:paraId="530D7CC4" w14:textId="77777777" w:rsidR="005710B8" w:rsidRPr="00967E19" w:rsidRDefault="005710B8" w:rsidP="003B5C53">
            <w:pPr>
              <w:ind w:left="5989" w:hanging="7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abilim Dalı Başkanı</w:t>
            </w:r>
          </w:p>
          <w:p w14:paraId="6B00940C" w14:textId="119F5879" w:rsidR="005710B8" w:rsidRPr="00DF6884" w:rsidRDefault="005710B8" w:rsidP="00DF6884">
            <w:pPr>
              <w:ind w:left="5989" w:hanging="7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nvanı, </w:t>
            </w: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ı Soyadı</w:t>
            </w:r>
          </w:p>
        </w:tc>
      </w:tr>
      <w:tr w:rsidR="00EB6B68" w:rsidRPr="00E910F2" w14:paraId="37997B43" w14:textId="77777777" w:rsidTr="0025075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260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57AAC7" w14:textId="00DF8160" w:rsidR="006E7142" w:rsidRPr="006E7142" w:rsidRDefault="006E7142" w:rsidP="006E7142">
            <w:pPr>
              <w:tabs>
                <w:tab w:val="left" w:pos="168"/>
              </w:tabs>
              <w:ind w:left="28"/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  <w:r>
              <w:rPr>
                <w:rFonts w:ascii="Times New Roman" w:hAnsi="Times New Roman"/>
                <w:b/>
                <w:sz w:val="16"/>
                <w:szCs w:val="16"/>
                <w:u w:val="single"/>
              </w:rPr>
              <w:t>Ekler:</w:t>
            </w:r>
          </w:p>
          <w:p w14:paraId="54EB2E84" w14:textId="7019FF8E" w:rsidR="006E7142" w:rsidRDefault="006C4FEF" w:rsidP="006E7142">
            <w:pPr>
              <w:pStyle w:val="ListeParagraf"/>
              <w:numPr>
                <w:ilvl w:val="0"/>
                <w:numId w:val="15"/>
              </w:numPr>
              <w:tabs>
                <w:tab w:val="left" w:pos="168"/>
              </w:tabs>
              <w:ind w:left="28" w:firstLine="0"/>
              <w:rPr>
                <w:rFonts w:ascii="Times New Roman" w:hAnsi="Times New Roman"/>
                <w:bCs/>
                <w:sz w:val="16"/>
                <w:szCs w:val="16"/>
              </w:rPr>
            </w:pPr>
            <w:r>
              <w:rPr>
                <w:rFonts w:ascii="Times New Roman" w:hAnsi="Times New Roman"/>
                <w:bCs/>
                <w:sz w:val="16"/>
                <w:szCs w:val="16"/>
              </w:rPr>
              <w:t>Danışman Görüşü</w:t>
            </w:r>
          </w:p>
          <w:p w14:paraId="00B03D58" w14:textId="3790F334" w:rsidR="006C4FEF" w:rsidRDefault="006C4FEF" w:rsidP="006E7142">
            <w:pPr>
              <w:pStyle w:val="ListeParagraf"/>
              <w:numPr>
                <w:ilvl w:val="0"/>
                <w:numId w:val="15"/>
              </w:numPr>
              <w:tabs>
                <w:tab w:val="left" w:pos="168"/>
              </w:tabs>
              <w:ind w:left="28" w:firstLine="0"/>
              <w:rPr>
                <w:rFonts w:ascii="Times New Roman" w:hAnsi="Times New Roman"/>
                <w:bCs/>
                <w:sz w:val="16"/>
                <w:szCs w:val="16"/>
              </w:rPr>
            </w:pPr>
            <w:r>
              <w:rPr>
                <w:rFonts w:ascii="Times New Roman" w:hAnsi="Times New Roman"/>
                <w:bCs/>
                <w:sz w:val="16"/>
                <w:szCs w:val="16"/>
              </w:rPr>
              <w:t>Sağlık Raporu</w:t>
            </w:r>
          </w:p>
          <w:p w14:paraId="71A6A894" w14:textId="1685416B" w:rsidR="006C4FEF" w:rsidRDefault="006C4FEF" w:rsidP="006E7142">
            <w:pPr>
              <w:pStyle w:val="ListeParagraf"/>
              <w:numPr>
                <w:ilvl w:val="0"/>
                <w:numId w:val="15"/>
              </w:numPr>
              <w:tabs>
                <w:tab w:val="left" w:pos="168"/>
              </w:tabs>
              <w:ind w:left="28" w:firstLine="0"/>
              <w:rPr>
                <w:rFonts w:ascii="Times New Roman" w:hAnsi="Times New Roman"/>
                <w:bCs/>
                <w:sz w:val="16"/>
                <w:szCs w:val="16"/>
              </w:rPr>
            </w:pPr>
            <w:r>
              <w:rPr>
                <w:rFonts w:ascii="Times New Roman" w:hAnsi="Times New Roman"/>
                <w:bCs/>
                <w:sz w:val="16"/>
                <w:szCs w:val="16"/>
              </w:rPr>
              <w:t xml:space="preserve">Diğer </w:t>
            </w:r>
          </w:p>
          <w:p w14:paraId="18595EE0" w14:textId="44BBCC39" w:rsidR="006F2D48" w:rsidRPr="006C4FEF" w:rsidRDefault="006C4FEF" w:rsidP="006C4FEF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</w:tbl>
    <w:p w14:paraId="6CAD27D0" w14:textId="6BF28B4F" w:rsidR="00FE0D61" w:rsidRPr="00FE0D61" w:rsidRDefault="00FE0D61" w:rsidP="00EA7F5B">
      <w:pPr>
        <w:tabs>
          <w:tab w:val="left" w:pos="6538"/>
        </w:tabs>
        <w:rPr>
          <w:rFonts w:ascii="Times New Roman" w:hAnsi="Times New Roman" w:cs="Times New Roman"/>
        </w:rPr>
      </w:pPr>
    </w:p>
    <w:sectPr w:rsidR="00FE0D61" w:rsidRPr="00FE0D61" w:rsidSect="00685746">
      <w:footerReference w:type="default" r:id="rId9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DCB333" w14:textId="77777777" w:rsidR="00813991" w:rsidRDefault="00813991" w:rsidP="005F3207">
      <w:pPr>
        <w:spacing w:after="0" w:line="240" w:lineRule="auto"/>
      </w:pPr>
      <w:r>
        <w:separator/>
      </w:r>
    </w:p>
  </w:endnote>
  <w:endnote w:type="continuationSeparator" w:id="0">
    <w:p w14:paraId="67816156" w14:textId="77777777" w:rsidR="00813991" w:rsidRDefault="0081399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3A0CB9" w14:paraId="2F90B67A" w14:textId="77777777" w:rsidTr="003A0CB9">
      <w:trPr>
        <w:trHeight w:val="101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0D08840B" w:rsidR="005F3207" w:rsidRPr="003A0CB9" w:rsidRDefault="00F936C9" w:rsidP="003A0CB9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3A0CB9">
            <w:rPr>
              <w:rFonts w:ascii="Times New Roman" w:hAnsi="Times New Roman"/>
              <w:sz w:val="18"/>
              <w:szCs w:val="18"/>
            </w:rPr>
            <w:t xml:space="preserve">Kayıt </w:t>
          </w:r>
          <w:r w:rsidR="00BB7539" w:rsidRPr="003A0CB9">
            <w:rPr>
              <w:rFonts w:ascii="Times New Roman" w:hAnsi="Times New Roman"/>
              <w:sz w:val="18"/>
              <w:szCs w:val="18"/>
            </w:rPr>
            <w:t>Dondurma</w:t>
          </w:r>
          <w:r w:rsidRPr="003A0CB9">
            <w:rPr>
              <w:rFonts w:ascii="Times New Roman" w:hAnsi="Times New Roman"/>
              <w:sz w:val="18"/>
              <w:szCs w:val="18"/>
            </w:rPr>
            <w:t xml:space="preserve"> Dilekçesi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72690F14" w:rsidR="005F3207" w:rsidRPr="003A0CB9" w:rsidRDefault="005F3207" w:rsidP="003A0CB9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3A0CB9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3A0CB9">
            <w:rPr>
              <w:rFonts w:ascii="Times New Roman" w:hAnsi="Times New Roman"/>
              <w:sz w:val="18"/>
              <w:szCs w:val="18"/>
            </w:rPr>
            <w:t xml:space="preserve"> </w:t>
          </w:r>
          <w:r w:rsidR="00B052AF" w:rsidRPr="003A0CB9">
            <w:rPr>
              <w:rFonts w:ascii="Times New Roman" w:hAnsi="Times New Roman"/>
              <w:sz w:val="18"/>
              <w:szCs w:val="18"/>
            </w:rPr>
            <w:t>0</w:t>
          </w:r>
          <w:r w:rsidR="009C7C77" w:rsidRPr="003A0CB9">
            <w:rPr>
              <w:rFonts w:ascii="Times New Roman" w:hAnsi="Times New Roman"/>
              <w:sz w:val="18"/>
              <w:szCs w:val="18"/>
            </w:rPr>
            <w:t>5</w:t>
          </w:r>
          <w:r w:rsidR="00CB00EF" w:rsidRPr="003A0CB9">
            <w:rPr>
              <w:rFonts w:ascii="Times New Roman" w:hAnsi="Times New Roman"/>
              <w:sz w:val="18"/>
              <w:szCs w:val="18"/>
            </w:rPr>
            <w:t>.</w:t>
          </w:r>
          <w:r w:rsidR="00B052AF" w:rsidRPr="003A0CB9">
            <w:rPr>
              <w:rFonts w:ascii="Times New Roman" w:hAnsi="Times New Roman"/>
              <w:sz w:val="18"/>
              <w:szCs w:val="18"/>
            </w:rPr>
            <w:t>0</w:t>
          </w:r>
          <w:r w:rsidR="009C7C77" w:rsidRPr="003A0CB9">
            <w:rPr>
              <w:rFonts w:ascii="Times New Roman" w:hAnsi="Times New Roman"/>
              <w:sz w:val="18"/>
              <w:szCs w:val="18"/>
            </w:rPr>
            <w:t>2</w:t>
          </w:r>
          <w:r w:rsidRPr="003A0CB9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3A0CB9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72749291" w:rsidR="005F3207" w:rsidRPr="003A0CB9" w:rsidRDefault="005F3207" w:rsidP="003A0CB9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3A0CB9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3A0CB9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FE0D61" w:rsidRPr="003A0CB9">
            <w:rPr>
              <w:rFonts w:ascii="Times New Roman" w:hAnsi="Times New Roman"/>
              <w:b/>
              <w:sz w:val="18"/>
              <w:szCs w:val="18"/>
            </w:rPr>
            <w:t>G</w:t>
          </w:r>
          <w:r w:rsidR="00C03688" w:rsidRPr="003A0CB9">
            <w:rPr>
              <w:rFonts w:ascii="Times New Roman" w:hAnsi="Times New Roman"/>
              <w:b/>
              <w:sz w:val="18"/>
              <w:szCs w:val="18"/>
            </w:rPr>
            <w:t>_</w:t>
          </w:r>
          <w:r w:rsidR="00B8501C">
            <w:rPr>
              <w:rFonts w:ascii="Times New Roman" w:hAnsi="Times New Roman"/>
              <w:b/>
              <w:sz w:val="18"/>
              <w:szCs w:val="18"/>
            </w:rPr>
            <w:t>4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9EB6DE" w14:textId="77777777" w:rsidR="00813991" w:rsidRDefault="00813991" w:rsidP="005F3207">
      <w:pPr>
        <w:spacing w:after="0" w:line="240" w:lineRule="auto"/>
      </w:pPr>
      <w:r>
        <w:separator/>
      </w:r>
    </w:p>
  </w:footnote>
  <w:footnote w:type="continuationSeparator" w:id="0">
    <w:p w14:paraId="62B756F4" w14:textId="77777777" w:rsidR="00813991" w:rsidRDefault="0081399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E555B"/>
    <w:multiLevelType w:val="hybridMultilevel"/>
    <w:tmpl w:val="6F4E5E62"/>
    <w:lvl w:ilvl="0" w:tplc="51BCF06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F312F"/>
    <w:multiLevelType w:val="hybridMultilevel"/>
    <w:tmpl w:val="956241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2C09F1"/>
    <w:multiLevelType w:val="hybridMultilevel"/>
    <w:tmpl w:val="110EA264"/>
    <w:lvl w:ilvl="0" w:tplc="884651F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14F93"/>
    <w:multiLevelType w:val="hybridMultilevel"/>
    <w:tmpl w:val="1046926A"/>
    <w:lvl w:ilvl="0" w:tplc="51BCF06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C00FF6"/>
    <w:multiLevelType w:val="hybridMultilevel"/>
    <w:tmpl w:val="13D2D8EA"/>
    <w:lvl w:ilvl="0" w:tplc="DA0CBD8A">
      <w:start w:val="1"/>
      <w:numFmt w:val="decimal"/>
      <w:lvlText w:val="%1)"/>
      <w:lvlJc w:val="left"/>
      <w:pPr>
        <w:ind w:left="38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8B5861"/>
    <w:multiLevelType w:val="hybridMultilevel"/>
    <w:tmpl w:val="0BBA5DD8"/>
    <w:lvl w:ilvl="0" w:tplc="DA0CBD8A">
      <w:start w:val="1"/>
      <w:numFmt w:val="decimal"/>
      <w:lvlText w:val="%1)"/>
      <w:lvlJc w:val="left"/>
      <w:pPr>
        <w:ind w:left="38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09" w:hanging="360"/>
      </w:pPr>
    </w:lvl>
    <w:lvl w:ilvl="2" w:tplc="041F001B" w:tentative="1">
      <w:start w:val="1"/>
      <w:numFmt w:val="lowerRoman"/>
      <w:lvlText w:val="%3."/>
      <w:lvlJc w:val="right"/>
      <w:pPr>
        <w:ind w:left="1829" w:hanging="180"/>
      </w:pPr>
    </w:lvl>
    <w:lvl w:ilvl="3" w:tplc="041F000F" w:tentative="1">
      <w:start w:val="1"/>
      <w:numFmt w:val="decimal"/>
      <w:lvlText w:val="%4."/>
      <w:lvlJc w:val="left"/>
      <w:pPr>
        <w:ind w:left="2549" w:hanging="360"/>
      </w:pPr>
    </w:lvl>
    <w:lvl w:ilvl="4" w:tplc="041F0019" w:tentative="1">
      <w:start w:val="1"/>
      <w:numFmt w:val="lowerLetter"/>
      <w:lvlText w:val="%5."/>
      <w:lvlJc w:val="left"/>
      <w:pPr>
        <w:ind w:left="3269" w:hanging="360"/>
      </w:pPr>
    </w:lvl>
    <w:lvl w:ilvl="5" w:tplc="041F001B" w:tentative="1">
      <w:start w:val="1"/>
      <w:numFmt w:val="lowerRoman"/>
      <w:lvlText w:val="%6."/>
      <w:lvlJc w:val="right"/>
      <w:pPr>
        <w:ind w:left="3989" w:hanging="180"/>
      </w:pPr>
    </w:lvl>
    <w:lvl w:ilvl="6" w:tplc="041F000F" w:tentative="1">
      <w:start w:val="1"/>
      <w:numFmt w:val="decimal"/>
      <w:lvlText w:val="%7."/>
      <w:lvlJc w:val="left"/>
      <w:pPr>
        <w:ind w:left="4709" w:hanging="360"/>
      </w:pPr>
    </w:lvl>
    <w:lvl w:ilvl="7" w:tplc="041F0019" w:tentative="1">
      <w:start w:val="1"/>
      <w:numFmt w:val="lowerLetter"/>
      <w:lvlText w:val="%8."/>
      <w:lvlJc w:val="left"/>
      <w:pPr>
        <w:ind w:left="5429" w:hanging="360"/>
      </w:pPr>
    </w:lvl>
    <w:lvl w:ilvl="8" w:tplc="041F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6" w15:restartNumberingAfterBreak="0">
    <w:nsid w:val="383E5BE8"/>
    <w:multiLevelType w:val="hybridMultilevel"/>
    <w:tmpl w:val="9F0623B4"/>
    <w:lvl w:ilvl="0" w:tplc="9BB8499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EE54C5"/>
    <w:multiLevelType w:val="hybridMultilevel"/>
    <w:tmpl w:val="99746D28"/>
    <w:lvl w:ilvl="0" w:tplc="36C0F0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690609"/>
    <w:multiLevelType w:val="hybridMultilevel"/>
    <w:tmpl w:val="6AFE0A18"/>
    <w:lvl w:ilvl="0" w:tplc="DA0CBD8A">
      <w:start w:val="1"/>
      <w:numFmt w:val="decimal"/>
      <w:lvlText w:val="%1)"/>
      <w:lvlJc w:val="left"/>
      <w:pPr>
        <w:ind w:left="38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8E73E7"/>
    <w:multiLevelType w:val="hybridMultilevel"/>
    <w:tmpl w:val="7D72E64C"/>
    <w:lvl w:ilvl="0" w:tplc="51BCF06C">
      <w:start w:val="1"/>
      <w:numFmt w:val="decimal"/>
      <w:lvlText w:val="%1."/>
      <w:lvlJc w:val="left"/>
      <w:pPr>
        <w:ind w:left="749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69" w:hanging="360"/>
      </w:pPr>
    </w:lvl>
    <w:lvl w:ilvl="2" w:tplc="041F001B" w:tentative="1">
      <w:start w:val="1"/>
      <w:numFmt w:val="lowerRoman"/>
      <w:lvlText w:val="%3."/>
      <w:lvlJc w:val="right"/>
      <w:pPr>
        <w:ind w:left="2189" w:hanging="180"/>
      </w:pPr>
    </w:lvl>
    <w:lvl w:ilvl="3" w:tplc="041F000F" w:tentative="1">
      <w:start w:val="1"/>
      <w:numFmt w:val="decimal"/>
      <w:lvlText w:val="%4."/>
      <w:lvlJc w:val="left"/>
      <w:pPr>
        <w:ind w:left="2909" w:hanging="360"/>
      </w:pPr>
    </w:lvl>
    <w:lvl w:ilvl="4" w:tplc="041F0019" w:tentative="1">
      <w:start w:val="1"/>
      <w:numFmt w:val="lowerLetter"/>
      <w:lvlText w:val="%5."/>
      <w:lvlJc w:val="left"/>
      <w:pPr>
        <w:ind w:left="3629" w:hanging="360"/>
      </w:pPr>
    </w:lvl>
    <w:lvl w:ilvl="5" w:tplc="041F001B" w:tentative="1">
      <w:start w:val="1"/>
      <w:numFmt w:val="lowerRoman"/>
      <w:lvlText w:val="%6."/>
      <w:lvlJc w:val="right"/>
      <w:pPr>
        <w:ind w:left="4349" w:hanging="180"/>
      </w:pPr>
    </w:lvl>
    <w:lvl w:ilvl="6" w:tplc="041F000F" w:tentative="1">
      <w:start w:val="1"/>
      <w:numFmt w:val="decimal"/>
      <w:lvlText w:val="%7."/>
      <w:lvlJc w:val="left"/>
      <w:pPr>
        <w:ind w:left="5069" w:hanging="360"/>
      </w:pPr>
    </w:lvl>
    <w:lvl w:ilvl="7" w:tplc="041F0019" w:tentative="1">
      <w:start w:val="1"/>
      <w:numFmt w:val="lowerLetter"/>
      <w:lvlText w:val="%8."/>
      <w:lvlJc w:val="left"/>
      <w:pPr>
        <w:ind w:left="5789" w:hanging="360"/>
      </w:pPr>
    </w:lvl>
    <w:lvl w:ilvl="8" w:tplc="041F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11" w15:restartNumberingAfterBreak="0">
    <w:nsid w:val="535C34B6"/>
    <w:multiLevelType w:val="hybridMultilevel"/>
    <w:tmpl w:val="20FE0CF6"/>
    <w:lvl w:ilvl="0" w:tplc="B03C9DE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3D596A"/>
    <w:multiLevelType w:val="hybridMultilevel"/>
    <w:tmpl w:val="072C62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14"/>
  </w:num>
  <w:num w:numId="2" w16cid:durableId="1696692259">
    <w:abstractNumId w:val="9"/>
  </w:num>
  <w:num w:numId="3" w16cid:durableId="683870562">
    <w:abstractNumId w:val="13"/>
  </w:num>
  <w:num w:numId="4" w16cid:durableId="1644650615">
    <w:abstractNumId w:val="2"/>
  </w:num>
  <w:num w:numId="5" w16cid:durableId="630138652">
    <w:abstractNumId w:val="7"/>
  </w:num>
  <w:num w:numId="6" w16cid:durableId="1857187622">
    <w:abstractNumId w:val="11"/>
  </w:num>
  <w:num w:numId="7" w16cid:durableId="1065688260">
    <w:abstractNumId w:val="1"/>
  </w:num>
  <w:num w:numId="8" w16cid:durableId="425540674">
    <w:abstractNumId w:val="12"/>
  </w:num>
  <w:num w:numId="9" w16cid:durableId="489713541">
    <w:abstractNumId w:val="0"/>
  </w:num>
  <w:num w:numId="10" w16cid:durableId="1937204889">
    <w:abstractNumId w:val="6"/>
  </w:num>
  <w:num w:numId="11" w16cid:durableId="797800567">
    <w:abstractNumId w:val="10"/>
  </w:num>
  <w:num w:numId="12" w16cid:durableId="901990500">
    <w:abstractNumId w:val="5"/>
  </w:num>
  <w:num w:numId="13" w16cid:durableId="544146910">
    <w:abstractNumId w:val="8"/>
  </w:num>
  <w:num w:numId="14" w16cid:durableId="1581021239">
    <w:abstractNumId w:val="4"/>
  </w:num>
  <w:num w:numId="15" w16cid:durableId="7245220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3313A"/>
    <w:rsid w:val="00045C19"/>
    <w:rsid w:val="000525FA"/>
    <w:rsid w:val="0006046A"/>
    <w:rsid w:val="00066745"/>
    <w:rsid w:val="00067F4D"/>
    <w:rsid w:val="0008538D"/>
    <w:rsid w:val="000A2DBF"/>
    <w:rsid w:val="000B2F1F"/>
    <w:rsid w:val="000B7954"/>
    <w:rsid w:val="000D0BA7"/>
    <w:rsid w:val="000E3AE1"/>
    <w:rsid w:val="000E6B1B"/>
    <w:rsid w:val="000F5D69"/>
    <w:rsid w:val="0014078E"/>
    <w:rsid w:val="0015310D"/>
    <w:rsid w:val="00155B1A"/>
    <w:rsid w:val="0016288D"/>
    <w:rsid w:val="00163BBC"/>
    <w:rsid w:val="00164614"/>
    <w:rsid w:val="00172124"/>
    <w:rsid w:val="001815C1"/>
    <w:rsid w:val="001A75D2"/>
    <w:rsid w:val="001E6C9B"/>
    <w:rsid w:val="001F6542"/>
    <w:rsid w:val="002106D1"/>
    <w:rsid w:val="00212A61"/>
    <w:rsid w:val="002259B6"/>
    <w:rsid w:val="00250759"/>
    <w:rsid w:val="0025555E"/>
    <w:rsid w:val="00257BBB"/>
    <w:rsid w:val="00261B3F"/>
    <w:rsid w:val="00265ECA"/>
    <w:rsid w:val="00275763"/>
    <w:rsid w:val="00277C44"/>
    <w:rsid w:val="002808CA"/>
    <w:rsid w:val="00295749"/>
    <w:rsid w:val="002D59DE"/>
    <w:rsid w:val="002F751F"/>
    <w:rsid w:val="00305DB4"/>
    <w:rsid w:val="00306CE1"/>
    <w:rsid w:val="00310A77"/>
    <w:rsid w:val="003225B6"/>
    <w:rsid w:val="00323B45"/>
    <w:rsid w:val="00330B17"/>
    <w:rsid w:val="0033250F"/>
    <w:rsid w:val="00337123"/>
    <w:rsid w:val="003444A8"/>
    <w:rsid w:val="00346F50"/>
    <w:rsid w:val="00350BD9"/>
    <w:rsid w:val="00353F73"/>
    <w:rsid w:val="003831AA"/>
    <w:rsid w:val="003845B2"/>
    <w:rsid w:val="00397497"/>
    <w:rsid w:val="003A0CB9"/>
    <w:rsid w:val="003B035A"/>
    <w:rsid w:val="003B442B"/>
    <w:rsid w:val="003B7637"/>
    <w:rsid w:val="003C03D4"/>
    <w:rsid w:val="003C0C55"/>
    <w:rsid w:val="003C4BF4"/>
    <w:rsid w:val="003D4518"/>
    <w:rsid w:val="003E06EC"/>
    <w:rsid w:val="003E5C2A"/>
    <w:rsid w:val="004351C8"/>
    <w:rsid w:val="0046137B"/>
    <w:rsid w:val="004A1535"/>
    <w:rsid w:val="004A3C98"/>
    <w:rsid w:val="004A7BF3"/>
    <w:rsid w:val="004B17FC"/>
    <w:rsid w:val="004D2EFB"/>
    <w:rsid w:val="005039B4"/>
    <w:rsid w:val="005057E2"/>
    <w:rsid w:val="00514107"/>
    <w:rsid w:val="005242BE"/>
    <w:rsid w:val="00525BA8"/>
    <w:rsid w:val="005311E9"/>
    <w:rsid w:val="00543CA3"/>
    <w:rsid w:val="00545B32"/>
    <w:rsid w:val="005543CB"/>
    <w:rsid w:val="005710B8"/>
    <w:rsid w:val="005A17B6"/>
    <w:rsid w:val="005A18A2"/>
    <w:rsid w:val="005D3767"/>
    <w:rsid w:val="005E4A64"/>
    <w:rsid w:val="005F3207"/>
    <w:rsid w:val="0062518A"/>
    <w:rsid w:val="006350C6"/>
    <w:rsid w:val="00637B13"/>
    <w:rsid w:val="00640833"/>
    <w:rsid w:val="00650654"/>
    <w:rsid w:val="00663344"/>
    <w:rsid w:val="00685746"/>
    <w:rsid w:val="00685F40"/>
    <w:rsid w:val="006A568D"/>
    <w:rsid w:val="006B5D73"/>
    <w:rsid w:val="006C247E"/>
    <w:rsid w:val="006C377C"/>
    <w:rsid w:val="006C4FEF"/>
    <w:rsid w:val="006E7142"/>
    <w:rsid w:val="006F055D"/>
    <w:rsid w:val="006F2D48"/>
    <w:rsid w:val="00711736"/>
    <w:rsid w:val="00725CF4"/>
    <w:rsid w:val="007374AF"/>
    <w:rsid w:val="00792E17"/>
    <w:rsid w:val="007A0ED3"/>
    <w:rsid w:val="007A1B7B"/>
    <w:rsid w:val="007D3A17"/>
    <w:rsid w:val="007E0584"/>
    <w:rsid w:val="007F1A04"/>
    <w:rsid w:val="007F33E0"/>
    <w:rsid w:val="00801CE3"/>
    <w:rsid w:val="0080274D"/>
    <w:rsid w:val="00802CD9"/>
    <w:rsid w:val="00813991"/>
    <w:rsid w:val="00820A28"/>
    <w:rsid w:val="008319E5"/>
    <w:rsid w:val="00834361"/>
    <w:rsid w:val="00850F29"/>
    <w:rsid w:val="00852E0A"/>
    <w:rsid w:val="00884991"/>
    <w:rsid w:val="00896C53"/>
    <w:rsid w:val="008A7477"/>
    <w:rsid w:val="009269D8"/>
    <w:rsid w:val="00967E19"/>
    <w:rsid w:val="00973E04"/>
    <w:rsid w:val="00995AC9"/>
    <w:rsid w:val="009A6665"/>
    <w:rsid w:val="009B4798"/>
    <w:rsid w:val="009C6D4C"/>
    <w:rsid w:val="009C7C77"/>
    <w:rsid w:val="009D248C"/>
    <w:rsid w:val="009E3F28"/>
    <w:rsid w:val="009E6189"/>
    <w:rsid w:val="00A14E9C"/>
    <w:rsid w:val="00A17974"/>
    <w:rsid w:val="00A2030A"/>
    <w:rsid w:val="00A46191"/>
    <w:rsid w:val="00A47863"/>
    <w:rsid w:val="00A556EE"/>
    <w:rsid w:val="00A61275"/>
    <w:rsid w:val="00A6447C"/>
    <w:rsid w:val="00A715A4"/>
    <w:rsid w:val="00A746BC"/>
    <w:rsid w:val="00B028F7"/>
    <w:rsid w:val="00B052AF"/>
    <w:rsid w:val="00B23E6C"/>
    <w:rsid w:val="00B273BA"/>
    <w:rsid w:val="00B30E1C"/>
    <w:rsid w:val="00B461F2"/>
    <w:rsid w:val="00B47961"/>
    <w:rsid w:val="00B55079"/>
    <w:rsid w:val="00B5682D"/>
    <w:rsid w:val="00B81098"/>
    <w:rsid w:val="00B84B04"/>
    <w:rsid w:val="00B8501C"/>
    <w:rsid w:val="00B905E2"/>
    <w:rsid w:val="00BB0CF7"/>
    <w:rsid w:val="00BB7539"/>
    <w:rsid w:val="00BC0543"/>
    <w:rsid w:val="00BC06C1"/>
    <w:rsid w:val="00BD5810"/>
    <w:rsid w:val="00BE230D"/>
    <w:rsid w:val="00C03688"/>
    <w:rsid w:val="00C05E34"/>
    <w:rsid w:val="00C256DD"/>
    <w:rsid w:val="00C406CD"/>
    <w:rsid w:val="00C45736"/>
    <w:rsid w:val="00C56856"/>
    <w:rsid w:val="00C57BCF"/>
    <w:rsid w:val="00C6481B"/>
    <w:rsid w:val="00C757A1"/>
    <w:rsid w:val="00CA4061"/>
    <w:rsid w:val="00CB00EF"/>
    <w:rsid w:val="00CB34AE"/>
    <w:rsid w:val="00CF2A81"/>
    <w:rsid w:val="00D07981"/>
    <w:rsid w:val="00D1123D"/>
    <w:rsid w:val="00D23C1A"/>
    <w:rsid w:val="00D27BE1"/>
    <w:rsid w:val="00D35416"/>
    <w:rsid w:val="00D35FCF"/>
    <w:rsid w:val="00D60ABA"/>
    <w:rsid w:val="00D8073B"/>
    <w:rsid w:val="00D808BD"/>
    <w:rsid w:val="00D915A4"/>
    <w:rsid w:val="00DA1927"/>
    <w:rsid w:val="00DA2355"/>
    <w:rsid w:val="00DB2C84"/>
    <w:rsid w:val="00DC2211"/>
    <w:rsid w:val="00DC6F8D"/>
    <w:rsid w:val="00DE47DD"/>
    <w:rsid w:val="00DF406E"/>
    <w:rsid w:val="00DF423E"/>
    <w:rsid w:val="00DF5403"/>
    <w:rsid w:val="00DF6884"/>
    <w:rsid w:val="00E529EC"/>
    <w:rsid w:val="00E910F2"/>
    <w:rsid w:val="00E9235A"/>
    <w:rsid w:val="00E9717E"/>
    <w:rsid w:val="00EA7F5B"/>
    <w:rsid w:val="00EB6B68"/>
    <w:rsid w:val="00EC3023"/>
    <w:rsid w:val="00EC31D4"/>
    <w:rsid w:val="00ED0C4A"/>
    <w:rsid w:val="00EE0F7A"/>
    <w:rsid w:val="00EE74C6"/>
    <w:rsid w:val="00F00E8F"/>
    <w:rsid w:val="00F01594"/>
    <w:rsid w:val="00F3760C"/>
    <w:rsid w:val="00F40121"/>
    <w:rsid w:val="00F61C1B"/>
    <w:rsid w:val="00F671F0"/>
    <w:rsid w:val="00F74865"/>
    <w:rsid w:val="00F936C9"/>
    <w:rsid w:val="00FA4192"/>
    <w:rsid w:val="00FA5A88"/>
    <w:rsid w:val="00FA640C"/>
    <w:rsid w:val="00FC470A"/>
    <w:rsid w:val="00FD2DE2"/>
    <w:rsid w:val="00FE0D61"/>
    <w:rsid w:val="00FE67F3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YerTutucuMetni">
    <w:name w:val="Placeholder Text"/>
    <w:basedOn w:val="VarsaylanParagrafYazTipi"/>
    <w:uiPriority w:val="99"/>
    <w:semiHidden/>
    <w:rsid w:val="00DB2C8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896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1679AE749C1477F8C09E95CAE55A04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4DE70A6-EA41-49DF-8714-3898D1899D28}"/>
      </w:docPartPr>
      <w:docPartBody>
        <w:p w:rsidR="005B1553" w:rsidRDefault="005B1553" w:rsidP="005B1553">
          <w:pPr>
            <w:pStyle w:val="51679AE749C1477F8C09E95CAE55A04C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A7CA9217B8FF4992AD7840AC44B690D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B00F347-3648-4E7B-B570-36EAC237E7BD}"/>
      </w:docPartPr>
      <w:docPartBody>
        <w:p w:rsidR="005B1553" w:rsidRDefault="005B1553" w:rsidP="005B1553">
          <w:pPr>
            <w:pStyle w:val="A7CA9217B8FF4992AD7840AC44B690D8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BC8D38B65EE8433EB39FACCCAD31956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32DFCF0-F691-44BC-9945-777FC0AA37F9}"/>
      </w:docPartPr>
      <w:docPartBody>
        <w:p w:rsidR="001F025E" w:rsidRDefault="001F025E" w:rsidP="001F025E">
          <w:pPr>
            <w:pStyle w:val="BC8D38B65EE8433EB39FACCCAD319567"/>
          </w:pPr>
          <w:r w:rsidRPr="00F37EF0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0F53426B0ED9491DB26908E1765437D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2D1E790-5DC2-4E27-A9F9-F13AF830CDC1}"/>
      </w:docPartPr>
      <w:docPartBody>
        <w:p w:rsidR="00F0318C" w:rsidRDefault="00F0318C" w:rsidP="00F0318C">
          <w:pPr>
            <w:pStyle w:val="0F53426B0ED9491DB26908E1765437D7"/>
          </w:pPr>
          <w:r w:rsidRPr="0051595F">
            <w:rPr>
              <w:rStyle w:val="YerTutucuMetni"/>
            </w:rPr>
            <w:t>Bir öğe seçin.</w:t>
          </w:r>
        </w:p>
      </w:docPartBody>
    </w:docPart>
    <w:docPart>
      <w:docPartPr>
        <w:name w:val="D3B395361FFB48B8AA4C7694B77A05D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336FC7E-6335-4F4D-9EC8-7BABE076BCD4}"/>
      </w:docPartPr>
      <w:docPartBody>
        <w:p w:rsidR="00F0318C" w:rsidRDefault="00F0318C" w:rsidP="00F0318C">
          <w:pPr>
            <w:pStyle w:val="D3B395361FFB48B8AA4C7694B77A05DC"/>
          </w:pPr>
          <w:r w:rsidRPr="00F37EF0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C7C454404E094BB18833EC9B3843C61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7895BC2-28FA-406B-8F87-0E3542108C2A}"/>
      </w:docPartPr>
      <w:docPartBody>
        <w:p w:rsidR="00F00EEB" w:rsidRDefault="00F00EEB" w:rsidP="00F00EEB">
          <w:pPr>
            <w:pStyle w:val="C7C454404E094BB18833EC9B3843C616"/>
          </w:pPr>
          <w:r w:rsidRPr="00AC726C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F82AA0D553274E17B7367D00BC8BA26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E4280C5-B848-48F2-81C6-1094721AA0CC}"/>
      </w:docPartPr>
      <w:docPartBody>
        <w:p w:rsidR="00F00EEB" w:rsidRDefault="00F00EEB" w:rsidP="00F00EEB">
          <w:pPr>
            <w:pStyle w:val="F82AA0D553274E17B7367D00BC8BA263"/>
          </w:pPr>
          <w:r w:rsidRPr="003B4E8E">
            <w:rPr>
              <w:rStyle w:val="YerTutucuMetni"/>
            </w:rPr>
            <w:t>Bir öğe seçin.</w:t>
          </w:r>
        </w:p>
      </w:docPartBody>
    </w:docPart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19B9768-E38E-4F52-902A-4A09D7A9BAE3}"/>
      </w:docPartPr>
      <w:docPartBody>
        <w:p w:rsidR="0082489D" w:rsidRDefault="0082489D">
          <w:r w:rsidRPr="008B64B0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E4183178FD574A988B0276391F6A867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A83E5A1-AE29-4DDA-B9A6-2507AFCF0106}"/>
      </w:docPartPr>
      <w:docPartBody>
        <w:p w:rsidR="00B75EBE" w:rsidRDefault="00B75EBE" w:rsidP="00B75EBE">
          <w:pPr>
            <w:pStyle w:val="E4183178FD574A988B0276391F6A867E"/>
          </w:pPr>
          <w:r w:rsidRPr="00F37EF0">
            <w:rPr>
              <w:rStyle w:val="YerTutucuMetni"/>
            </w:rPr>
            <w:t>Tarih girmek için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6839"/>
    <w:rsid w:val="00087595"/>
    <w:rsid w:val="001F025E"/>
    <w:rsid w:val="005B1553"/>
    <w:rsid w:val="00615606"/>
    <w:rsid w:val="0082489D"/>
    <w:rsid w:val="009A496D"/>
    <w:rsid w:val="00B66839"/>
    <w:rsid w:val="00B75EBE"/>
    <w:rsid w:val="00D62A24"/>
    <w:rsid w:val="00DC6395"/>
    <w:rsid w:val="00F00EEB"/>
    <w:rsid w:val="00F0318C"/>
    <w:rsid w:val="00F41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B75EBE"/>
    <w:rPr>
      <w:color w:val="666666"/>
    </w:rPr>
  </w:style>
  <w:style w:type="paragraph" w:customStyle="1" w:styleId="51679AE749C1477F8C09E95CAE55A04C">
    <w:name w:val="51679AE749C1477F8C09E95CAE55A04C"/>
    <w:rsid w:val="005B1553"/>
  </w:style>
  <w:style w:type="paragraph" w:customStyle="1" w:styleId="A7CA9217B8FF4992AD7840AC44B690D8">
    <w:name w:val="A7CA9217B8FF4992AD7840AC44B690D8"/>
    <w:rsid w:val="005B1553"/>
  </w:style>
  <w:style w:type="paragraph" w:customStyle="1" w:styleId="BC8D38B65EE8433EB39FACCCAD319567">
    <w:name w:val="BC8D38B65EE8433EB39FACCCAD319567"/>
    <w:rsid w:val="001F025E"/>
  </w:style>
  <w:style w:type="paragraph" w:customStyle="1" w:styleId="C7C454404E094BB18833EC9B3843C616">
    <w:name w:val="C7C454404E094BB18833EC9B3843C616"/>
    <w:rsid w:val="00F00EEB"/>
    <w:pPr>
      <w:spacing w:line="278" w:lineRule="auto"/>
    </w:pPr>
    <w:rPr>
      <w:sz w:val="24"/>
      <w:szCs w:val="24"/>
    </w:rPr>
  </w:style>
  <w:style w:type="paragraph" w:customStyle="1" w:styleId="0F53426B0ED9491DB26908E1765437D7">
    <w:name w:val="0F53426B0ED9491DB26908E1765437D7"/>
    <w:rsid w:val="00F0318C"/>
  </w:style>
  <w:style w:type="paragraph" w:customStyle="1" w:styleId="D3B395361FFB48B8AA4C7694B77A05DC">
    <w:name w:val="D3B395361FFB48B8AA4C7694B77A05DC"/>
    <w:rsid w:val="00F0318C"/>
  </w:style>
  <w:style w:type="paragraph" w:customStyle="1" w:styleId="F82AA0D553274E17B7367D00BC8BA263">
    <w:name w:val="F82AA0D553274E17B7367D00BC8BA263"/>
    <w:rsid w:val="00F00EEB"/>
    <w:pPr>
      <w:spacing w:line="278" w:lineRule="auto"/>
    </w:pPr>
    <w:rPr>
      <w:sz w:val="24"/>
      <w:szCs w:val="24"/>
    </w:rPr>
  </w:style>
  <w:style w:type="paragraph" w:customStyle="1" w:styleId="E4183178FD574A988B0276391F6A867E">
    <w:name w:val="E4183178FD574A988B0276391F6A867E"/>
    <w:rsid w:val="00B75EBE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ABBD75-6AD4-43D4-9158-E7208F41A5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1</Pages>
  <Words>221</Words>
  <Characters>1261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154</cp:revision>
  <cp:lastPrinted>2023-12-27T11:46:00Z</cp:lastPrinted>
  <dcterms:created xsi:type="dcterms:W3CDTF">2021-08-12T09:53:00Z</dcterms:created>
  <dcterms:modified xsi:type="dcterms:W3CDTF">2024-04-04T09:26:00Z</dcterms:modified>
</cp:coreProperties>
</file>